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31DB8D3E" w14:textId="71CDCEEC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Hyperlink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Hyperlink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Hyperlink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77777777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135FA311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that holds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 xml:space="preserve">. 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174C2E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’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 xml:space="preserve">of that field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’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25444E41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that holds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tan 496.37 Temp Coding stan</w:t>
            </w:r>
            <w:r w:rsidR="00C168FA" w:rsidRPr="00C168FA">
              <w:rPr>
                <w:rFonts w:ascii="Consolas" w:hAnsi="Consolas"/>
                <w:bCs/>
                <w:noProof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13B71207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753F08C6" w14:textId="3598A3F8" w:rsidR="00C168FA" w:rsidRPr="00C168FA" w:rsidRDefault="00C168FA" w:rsidP="00C168FA">
      <w:pPr>
        <w:rPr>
          <w:b/>
          <w:noProof/>
          <w:lang w:val="bg-BG"/>
        </w:rPr>
      </w:pPr>
      <w:r w:rsidRPr="00C168FA">
        <w:t xml:space="preserve">On the first line of input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  <w:r w:rsidR="00BC4A63" w:rsidRPr="00C168FA">
        <w:t>"</w:t>
      </w:r>
      <w:r w:rsidRPr="00C168FA">
        <w:rPr>
          <w:b/>
          <w:noProof/>
        </w:rPr>
        <w:t>&lt;Model&gt; &lt;EngineSpeed&gt; &lt;EnginePower&gt; &lt;CargoWeight&gt; &lt;CargoType&gt; &lt;Tire1Pressure&gt; &lt;Tire1Age&gt; &lt;Tire2Pressure&gt; &lt;Tire2Age&gt; &lt;Tire3Pressure&gt; &lt;Tire3</w:t>
      </w:r>
      <w:r w:rsidR="00BC4A63">
        <w:rPr>
          <w:b/>
          <w:noProof/>
        </w:rPr>
        <w:t>Age&gt; &lt;Tire4Pressure&gt; &lt;Tire4Age&gt;</w:t>
      </w:r>
      <w:r w:rsidR="00BC4A63" w:rsidRPr="00C168FA">
        <w:t>"</w:t>
      </w:r>
      <w:r w:rsidRPr="00C168FA">
        <w:rPr>
          <w:noProof/>
        </w:rPr>
        <w:t xml:space="preserve"> where the speed, power, weight and tire age are</w:t>
      </w:r>
      <w:r w:rsidRPr="00C168FA">
        <w:rPr>
          <w:b/>
          <w:noProof/>
        </w:rPr>
        <w:t xml:space="preserve"> integers</w:t>
      </w:r>
      <w:r w:rsidRPr="00C168FA">
        <w:rPr>
          <w:noProof/>
        </w:rPr>
        <w:t xml:space="preserve">, tire pressure is a </w:t>
      </w:r>
      <w:r w:rsidRPr="00C168FA">
        <w:rPr>
          <w:b/>
          <w:noProof/>
        </w:rPr>
        <w:t xml:space="preserve">double. </w:t>
      </w:r>
    </w:p>
    <w:p w14:paraId="0E408AC6" w14:textId="37B0CA89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C168FA">
        <w:rPr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C168FA">
        <w:rPr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C168FA">
        <w:rPr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>
        <w:rPr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C168FA">
        <w:rPr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>
        <w:rPr>
          <w:b/>
          <w:noProof/>
        </w:rPr>
        <w:t>fla</w:t>
      </w:r>
      <w:r w:rsidR="00BC4A63">
        <w:rPr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>. The cars should be printed in order of appearing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596B5A2D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. A Car’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’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3E5FEC05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005416">
        <w:rPr>
          <w:b/>
        </w:rPr>
        <w:t>{</w:t>
      </w:r>
      <w:r w:rsidR="00005416">
        <w:rPr>
          <w:b/>
        </w:rPr>
        <w:t>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005416">
        <w:rPr>
          <w:b/>
        </w:rPr>
        <w:t>{</w:t>
      </w:r>
      <w:r w:rsidR="00005416">
        <w:rPr>
          <w:b/>
        </w:rPr>
        <w:t>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’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6815E5A0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463B1895" w:rsidR="00C168FA" w:rsidRPr="00005416" w:rsidRDefault="00005416" w:rsidP="00C168FA">
      <w:pPr>
        <w:rPr>
          <w:rFonts w:ascii="Consolas" w:hAnsi="Consolas"/>
          <w:b/>
          <w:noProof/>
          <w:lang w:val="bg-BG"/>
        </w:rPr>
      </w:pPr>
      <w:r w:rsidRPr="00005416">
        <w:rPr>
          <w:rFonts w:ascii="Consolas" w:hAnsi="Consolas"/>
          <w:b/>
          <w:noProof/>
        </w:rPr>
        <w:t>{Car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{Engine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Power: {EnginePower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Displacement: {EngineDisplacemen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Efficiency: {EngineEfficiency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Weight: {CarWeigh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Color: {CarColor}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280182D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’</w:t>
      </w:r>
      <w:r w:rsidRPr="00C168FA">
        <w:rPr>
          <w:lang w:eastAsia="ja-JP"/>
        </w:rPr>
        <w:t xml:space="preserve"> </w:t>
      </w:r>
      <w:r w:rsidRPr="00C168FA">
        <w:rPr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57F22DE9" w:rsidR="00C168FA" w:rsidRPr="00C168FA" w:rsidRDefault="00C168FA" w:rsidP="00C168FA">
      <w:pPr>
        <w:rPr>
          <w:lang w:val="bg-BG"/>
        </w:rPr>
      </w:pPr>
      <w:r w:rsidRPr="00C168FA">
        <w:t>It's time for teamwork projects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77777777" w:rsidR="00C168FA" w:rsidRPr="00C168FA" w:rsidRDefault="00C168FA" w:rsidP="00C168FA">
      <w:pPr>
        <w:rPr>
          <w:lang w:val="bg-BG"/>
        </w:rPr>
      </w:pPr>
      <w:r w:rsidRPr="00C168FA">
        <w:t xml:space="preserve">For every newly created team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77777777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proofErr w:type="gramStart"/>
      <w:r w:rsidRPr="00C168FA">
        <w:t>".</w:t>
      </w:r>
      <w:proofErr w:type="gramEnd"/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67DA89EB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6FCCB5DA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Creator of a team cannot </w:t>
      </w:r>
      <w:r w:rsidRPr="00C168FA">
        <w:rPr>
          <w:b/>
        </w:rPr>
        <w:t>create</w:t>
      </w:r>
      <w:r w:rsidRPr="00C168FA">
        <w:t xml:space="preserve"> another team - </w:t>
      </w:r>
      <w:r w:rsidR="00005416">
        <w:t xml:space="preserve">the </w:t>
      </w:r>
      <w:r w:rsidRPr="00C168FA">
        <w:t xml:space="preserve">message should be thrown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{user} cannot create another team!</w:t>
      </w:r>
      <w:r w:rsidRPr="00C168FA">
        <w:t>"</w:t>
      </w:r>
    </w:p>
    <w:p w14:paraId="09DF4C19" w14:textId="6F4B0306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 xml:space="preserve">currently non-existing team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3093FD58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Member of a team cannot </w:t>
      </w:r>
      <w:r w:rsidRPr="00C168FA">
        <w:rPr>
          <w:b/>
        </w:rPr>
        <w:t>join</w:t>
      </w:r>
      <w:r w:rsidRPr="00C168FA">
        <w:t xml:space="preserve"> another team - </w:t>
      </w:r>
      <w:r w:rsidR="00005416">
        <w:t xml:space="preserve">the </w:t>
      </w:r>
      <w:r w:rsidRPr="00C168FA">
        <w:t>message should be thrown:</w:t>
      </w:r>
      <w:r w:rsidR="00005416">
        <w:br/>
      </w:r>
      <w:r w:rsidRPr="00C168FA">
        <w:t>"</w:t>
      </w:r>
      <w:r w:rsidRPr="00C168FA">
        <w:rPr>
          <w:rStyle w:val="CodeChar"/>
        </w:rPr>
        <w:t>Member {user} cannot join team {team Name}!</w:t>
      </w:r>
      <w:r w:rsidRPr="00C168FA">
        <w:t>"</w:t>
      </w:r>
    </w:p>
    <w:p w14:paraId="1D97B5BE" w14:textId="1BEEEDA7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 xml:space="preserve">)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005416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005416">
        <w:trPr>
          <w:trHeight w:val="410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42359071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  <w:p w14:paraId="1BF32089" w14:textId="77777777" w:rsidR="00C168FA" w:rsidRPr="007B14BF" w:rsidRDefault="00C168FA" w:rsidP="00B601ED">
            <w:pPr>
              <w:spacing w:before="60" w:after="0"/>
              <w:rPr>
                <w:b/>
                <w:bCs/>
              </w:rPr>
            </w:pP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17383B11" w14:textId="737DD628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  <w:p w14:paraId="633EBE62" w14:textId="77777777" w:rsidR="00C168FA" w:rsidRPr="007B14BF" w:rsidRDefault="00C168FA" w:rsidP="00B601ED">
            <w:pPr>
              <w:spacing w:after="0"/>
              <w:rPr>
                <w:rFonts w:ascii="Consolas" w:hAnsi="Consolas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29748D81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in which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>message was shown. Since there is no one other who is trying to join his team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005416">
        <w:trPr>
          <w:trHeight w:val="545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lastRenderedPageBreak/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2F58" w14:textId="77777777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lastRenderedPageBreak/>
              <w:t xml:space="preserve">Note that when you join a team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782AFEAF" w14:textId="77777777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</w:p>
          <w:p w14:paraId="247976DD" w14:textId="20FB715E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 xml:space="preserve">,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C168FA">
      <w:pPr>
        <w:rPr>
          <w:lang w:val="bg-BG"/>
        </w:rPr>
      </w:pPr>
      <w:bookmarkStart w:id="0" w:name="_GoBack"/>
      <w:bookmarkEnd w:id="0"/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811501" w14:textId="77777777" w:rsidR="00890D55" w:rsidRDefault="00890D55" w:rsidP="008068A2">
      <w:pPr>
        <w:spacing w:after="0" w:line="240" w:lineRule="auto"/>
      </w:pPr>
      <w:r>
        <w:separator/>
      </w:r>
    </w:p>
  </w:endnote>
  <w:endnote w:type="continuationSeparator" w:id="0">
    <w:p w14:paraId="1C3470B3" w14:textId="77777777" w:rsidR="00890D55" w:rsidRDefault="00890D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C2C07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54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54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9C2C07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54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54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CE4B2" w14:textId="77777777" w:rsidR="00890D55" w:rsidRDefault="00890D55" w:rsidP="008068A2">
      <w:pPr>
        <w:spacing w:after="0" w:line="240" w:lineRule="auto"/>
      </w:pPr>
      <w:r>
        <w:separator/>
      </w:r>
    </w:p>
  </w:footnote>
  <w:footnote w:type="continuationSeparator" w:id="0">
    <w:p w14:paraId="022B6359" w14:textId="77777777" w:rsidR="00890D55" w:rsidRDefault="00890D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AUA8XVYoy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7B381B-0E11-4B6C-B9A6-6CF785F5A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1279</Words>
  <Characters>729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06T13:06:00Z</dcterms:modified>
  <cp:category>programming; education; software engineering; software development</cp:category>
</cp:coreProperties>
</file>